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193c99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193c992-7212-11e8-b15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Y4DMQxC+wH//5f8wAVG20svlcyhUTRK5oCMjXGwH4v4qX8AZoeLmcmFf/hc3/7Dzu4YKtuXK54D41JAOmkX8DAAIcgSniOjVgXPKVNs2E7+XNL3KtTX640YDRX0omo4kxTzK55qsakKnEKc8UTQRPOJqq98SWfNiFzc47PmmPQJWqj3/EnImw07wjTyJ1jRrcRnumMkp9Atco3vicwnC/Dcb4zPxlAZZzjHF6JMjXnHI9O1rolb5K4/E31cZtN5Z78KIm0GccFzv40V7Um3Tw7P/eu4OP9j7sxXWzHG9sV9C/5sQ1USPdjRmB/czN7YfsPvIxT3R0N/yBiaHFHQS/BUEpNm4T2Uxoipus6svA/mKYqtdSvvA0bQj/Xf9fe7790XsDpmyMttkeo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ing tye</w:t>
      </w:r>
    </w:p>
    <w:bookmarkStart w:id="25" w:name="riicend4-jun-17-2018-0539-am"/>
    <w:p>
      <w:pPr>
        <w:pStyle w:val="Heading2"/>
      </w:pPr>
      <w:r>
        <w:t xml:space="preserve">RiICeND4 —</w:t>
      </w:r>
      <w:r>
        <w:t xml:space="preserve"> </w:t>
      </w:r>
      <w:hyperlink r:id="rId24">
        <w:r>
          <w:rPr>
            <w:rStyle w:val="Hyperlink"/>
          </w:rPr>
          <w:t xml:space="preserve">Jun 17, 2018 05:39 am</w:t>
        </w:r>
      </w:hyperlink>
    </w:p>
    <w:p>
      <w:pPr>
        <w:pStyle w:val="FirstParagraph"/>
      </w:pPr>
      <w:r>
        <w:t xml:space="preserve">TestingDy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193c992-7212-11e8-b15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5193c992-7212-11e8-b15c-040140774501" TargetMode="External" /><Relationship Type="http://schemas.openxmlformats.org/officeDocument/2006/relationships/hyperlink" Id="rId24" Target="https://faq.remarkbox.com/6b2a42ae-6796-11e8-ad95-040140774501/hosted-comments-service-remarkbox#5ed0d5dc-7212-11e8-b15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5193c992-7212-11e8-b15c-040140774501" TargetMode="External" /><Relationship Type="http://schemas.openxmlformats.org/officeDocument/2006/relationships/hyperlink" Id="rId24" Target="https://faq.remarkbox.com/6b2a42ae-6796-11e8-ad95-040140774501/hosted-comments-service-remarkbox#5ed0d5dc-7212-11e8-b15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193c992</dc:title>
  <dc:creator/>
  <cp:keywords/>
  <dcterms:created xsi:type="dcterms:W3CDTF">2026-05-02T12:57:22Z</dcterms:created>
  <dcterms:modified xsi:type="dcterms:W3CDTF">2026-05-02T12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